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EC4BD3">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EC4BD3">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C4BD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C4BD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EC4BD3">
        <w:fldChar w:fldCharType="begin"/>
      </w:r>
      <w:r w:rsidR="00EC4BD3">
        <w:instrText xml:space="preserve"> SEQ Figure \* ARABIC </w:instrText>
      </w:r>
      <w:r w:rsidR="00EC4BD3">
        <w:fldChar w:fldCharType="separate"/>
      </w:r>
      <w:r w:rsidR="00D3213C">
        <w:rPr>
          <w:noProof/>
        </w:rPr>
        <w:t>1</w:t>
      </w:r>
      <w:r w:rsidR="00EC4BD3">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EC4BD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EC4BD3" w:rsidP="004E7650">
      <w:hyperlink r:id="rId67" w:history="1">
        <w:r w:rsidR="001E7721" w:rsidRPr="001E7721">
          <w:rPr>
            <w:rStyle w:val="Hyperlink"/>
          </w:rPr>
          <w:t>https://developers.google.com/ml-kit/vision/pose-detection/android</w:t>
        </w:r>
      </w:hyperlink>
    </w:p>
    <w:p w14:paraId="52F54500" w14:textId="3135E47A" w:rsidR="001E7721" w:rsidRPr="004E7650" w:rsidRDefault="00EC4BD3"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EC4BD3"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6F6C3BE8" w:rsidR="00E673AA" w:rsidRDefault="00E673AA" w:rsidP="00737311"/>
    <w:p w14:paraId="327A2D89" w14:textId="77777777" w:rsidR="00E673AA" w:rsidRDefault="00E673AA" w:rsidP="00737311"/>
    <w:p w14:paraId="4C9D14D6" w14:textId="3C9FD6E6" w:rsidR="000B57E0" w:rsidRPr="00737311" w:rsidRDefault="000B57E0" w:rsidP="00737311">
      <w:r>
        <w:br w:type="page"/>
      </w:r>
    </w:p>
    <w:p w14:paraId="327DB04B" w14:textId="31B72EAE" w:rsidR="0059143B" w:rsidRDefault="0059143B" w:rsidP="0059143B">
      <w:pPr>
        <w:pStyle w:val="Heading2"/>
      </w:pPr>
      <w:bookmarkStart w:id="17" w:name="_Toc87089137"/>
      <w:r>
        <w:lastRenderedPageBreak/>
        <w:t>Fragments and Activities</w:t>
      </w:r>
      <w:bookmarkEnd w:id="17"/>
    </w:p>
    <w:p w14:paraId="7685610F" w14:textId="77777777" w:rsidR="0059143B" w:rsidRPr="0059143B" w:rsidRDefault="0059143B" w:rsidP="0059143B"/>
    <w:p w14:paraId="0AE5E24E" w14:textId="77777777" w:rsidR="0059143B" w:rsidRPr="005E3E43" w:rsidRDefault="0059143B" w:rsidP="0059143B">
      <w:pPr>
        <w:pStyle w:val="Heading2"/>
      </w:pPr>
      <w:bookmarkStart w:id="18" w:name="_Toc87089138"/>
      <w:r>
        <w:t>Custom Java Classes</w:t>
      </w:r>
      <w:bookmarkEnd w:id="18"/>
    </w:p>
    <w:p w14:paraId="6492FD66" w14:textId="77777777" w:rsidR="0059143B" w:rsidRDefault="0059143B" w:rsidP="005E3E43"/>
    <w:p w14:paraId="2FAC3EB3" w14:textId="744C94B8" w:rsidR="005E3E43" w:rsidRDefault="0059143B" w:rsidP="005E3E43">
      <w:pPr>
        <w:pStyle w:val="Heading2"/>
      </w:pPr>
      <w:bookmarkStart w:id="19" w:name="_Toc87089139"/>
      <w:r>
        <w:t>XML Files and Design</w:t>
      </w:r>
      <w:bookmarkEnd w:id="19"/>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20" w:name="_Toc87089140"/>
      <w:r>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2"/>
          <w:headerReference w:type="default" r:id="rId93"/>
          <w:footerReference w:type="even" r:id="rId94"/>
          <w:footerReference w:type="default" r:id="rId95"/>
          <w:headerReference w:type="first" r:id="rId96"/>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8"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Az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OmoyorqZ4jlaRi34OR1i4Ju&#10;RIj3wmO+IAJ2Jt7haDQhGe0tzjbkf/7Nn/BoO6KcdZjXiocfW+EVZ/qrxUCcTY6O0oDny9HsZIqL&#10;fxtZvY3YrbkkqDTBdjqZzYSPejQbT+YJq7VMWRESViJ3xeNoXsZhi7CaUi2XGYSRdiLe2AcnE3US&#10;L7XrsX8S3u17GjEOtzROtpi/a+2AHWRfbiM1be57EnpQda8/1iE3br+6ad/e3jPq9Q9m8Qs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F1AAM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EC4BD3" w:rsidP="00CB7783">
      <w:pPr>
        <w:rPr>
          <w:rStyle w:val="Hyperlink"/>
          <w:color w:val="FF0000"/>
        </w:rPr>
      </w:pPr>
      <w:hyperlink r:id="rId10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9"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whSCd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EC4BD3" w:rsidP="008E72E5">
      <w:pPr>
        <w:rPr>
          <w:rStyle w:val="Hyperlink"/>
        </w:rPr>
      </w:pPr>
      <w:hyperlink r:id="rId10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982F0" w14:textId="77777777" w:rsidR="00EC4BD3" w:rsidRDefault="00EC4BD3" w:rsidP="008E72E5">
      <w:r>
        <w:separator/>
      </w:r>
    </w:p>
    <w:p w14:paraId="4450F872" w14:textId="77777777" w:rsidR="00EC4BD3" w:rsidRDefault="00EC4BD3" w:rsidP="008E72E5"/>
  </w:endnote>
  <w:endnote w:type="continuationSeparator" w:id="0">
    <w:p w14:paraId="579CCB7C" w14:textId="77777777" w:rsidR="00EC4BD3" w:rsidRDefault="00EC4BD3" w:rsidP="008E72E5">
      <w:r>
        <w:continuationSeparator/>
      </w:r>
    </w:p>
    <w:p w14:paraId="35373887" w14:textId="77777777" w:rsidR="00EC4BD3" w:rsidRDefault="00EC4BD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514F8" w14:textId="77777777" w:rsidR="00EC4BD3" w:rsidRDefault="00EC4BD3" w:rsidP="008E72E5">
      <w:r>
        <w:separator/>
      </w:r>
    </w:p>
    <w:p w14:paraId="6E124D53" w14:textId="77777777" w:rsidR="00EC4BD3" w:rsidRDefault="00EC4BD3" w:rsidP="008E72E5"/>
  </w:footnote>
  <w:footnote w:type="continuationSeparator" w:id="0">
    <w:p w14:paraId="1B6942CE" w14:textId="77777777" w:rsidR="00EC4BD3" w:rsidRDefault="00EC4BD3" w:rsidP="008E72E5">
      <w:r>
        <w:continuationSeparator/>
      </w:r>
    </w:p>
    <w:p w14:paraId="3034A99C" w14:textId="77777777" w:rsidR="00EC4BD3" w:rsidRDefault="00EC4BD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C4BD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C4BD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C4BD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6wFAKExZ/U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footer" Target="foot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1.png"/><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footer" Target="footer1.xml"/><Relationship Id="rId99" Type="http://schemas.openxmlformats.org/officeDocument/2006/relationships/chart" Target="charts/chart4.xml"/><Relationship Id="rId101"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chart" Target="charts/chart2.xml"/><Relationship Id="rId104" Type="http://schemas.openxmlformats.org/officeDocument/2006/relationships/hyperlink" Target="https://github.com/calebchan1/ALevelNEA"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5.xm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header" Target="header2.xml"/><Relationship Id="rId98" Type="http://schemas.openxmlformats.org/officeDocument/2006/relationships/chart" Target="charts/chart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9.jpeg"/></Relationships>
</file>

<file path=word/_rels/header2.xml.rels><?xml version="1.0" encoding="UTF-8" standalone="yes"?>
<Relationships xmlns="http://schemas.openxmlformats.org/package/2006/relationships"><Relationship Id="rId1" Type="http://schemas.openxmlformats.org/officeDocument/2006/relationships/image" Target="media/image59.jpeg"/></Relationships>
</file>

<file path=word/_rels/header3.xml.rels><?xml version="1.0" encoding="UTF-8" standalone="yes"?>
<Relationships xmlns="http://schemas.openxmlformats.org/package/2006/relationships"><Relationship Id="rId1" Type="http://schemas.openxmlformats.org/officeDocument/2006/relationships/image" Target="media/image5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3">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3</TotalTime>
  <Pages>1</Pages>
  <Words>7611</Words>
  <Characters>4338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18</cp:revision>
  <dcterms:created xsi:type="dcterms:W3CDTF">2021-07-23T10:02:00Z</dcterms:created>
  <dcterms:modified xsi:type="dcterms:W3CDTF">2021-11-08T16:52:00Z</dcterms:modified>
</cp:coreProperties>
</file>